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DLTV</w:t>
      </w:r>
      <w:r>
        <w:t xml:space="preserve"> </w:t>
      </w:r>
      <w:r>
        <w:t xml:space="preserve">2/2564</w:t>
      </w:r>
      <w:r>
        <w:t xml:space="preserve"> </w:t>
      </w:r>
      <w:r>
        <w:t xml:space="preserve">ป.</w:t>
      </w:r>
      <w:r>
        <w:t xml:space="preserve"> </w:t>
      </w:r>
      <w:r>
        <w:t xml:space="preserve">6</w:t>
      </w:r>
      <w:r>
        <w:t xml:space="preserve"> </w:t>
      </w:r>
      <w:r>
        <w:t xml:space="preserve">การงานอาชีพ</w:t>
      </w:r>
      <w:r>
        <w:t xml:space="preserve"> </w:t>
      </w:r>
      <w:r>
        <w:t xml:space="preserve">หน่วยที่</w:t>
      </w:r>
      <w:r>
        <w:t xml:space="preserve"> </w:t>
      </w:r>
      <w:r>
        <w:t xml:space="preserve">5_๕</w:t>
      </w:r>
      <w:r>
        <w:t xml:space="preserve"> </w:t>
      </w:r>
      <w:r>
        <w:t xml:space="preserve">ประโยชน์ของการขยายพันธุ์พืช</w:t>
      </w:r>
      <w:r>
        <w:t xml:space="preserve"> </w:t>
      </w:r>
      <w:r>
        <w:t xml:space="preserve">30</w:t>
      </w:r>
      <w:r>
        <w:t xml:space="preserve"> </w:t>
      </w:r>
      <w:r>
        <w:t xml:space="preserve">พ.ย.</w:t>
      </w:r>
      <w:r>
        <w:t xml:space="preserve"> </w:t>
      </w:r>
      <w:r>
        <w:t xml:space="preserve">64</w:t>
      </w:r>
      <w:r>
        <w:t xml:space="preserve"> </w:t>
      </w:r>
      <w:r>
        <w:t xml:space="preserve">(มีใบงาน</w:t>
      </w:r>
      <w:r>
        <w:t xml:space="preserve"> </w:t>
      </w:r>
      <w:r>
        <w:t xml:space="preserve">และใบความรู้)</w:t>
      </w:r>
    </w:p>
    <w:p>
      <w:pPr>
        <w:pStyle w:val="Date"/>
      </w:pPr>
      <w:r>
        <w:t xml:space="preserve">วันอังคารที่</w:t>
      </w:r>
      <w:r>
        <w:t xml:space="preserve"> </w:t>
      </w:r>
      <w:r>
        <w:t xml:space="preserve">21</w:t>
      </w:r>
      <w:r>
        <w:t xml:space="preserve"> </w:t>
      </w:r>
      <w:r>
        <w:t xml:space="preserve">กุมภาพันธ์</w:t>
      </w:r>
      <w:r>
        <w:t xml:space="preserve"> </w:t>
      </w:r>
      <w:r>
        <w:t xml:space="preserve">2566</w:t>
      </w:r>
      <w:r>
        <w:t xml:space="preserve"> </w:t>
      </w:r>
      <w:r>
        <w:t xml:space="preserve">เวลา</w:t>
      </w:r>
      <w:r>
        <w:t xml:space="preserve"> </w:t>
      </w:r>
      <w:r>
        <w:t xml:space="preserve">13.32</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สวัสดีคุณครูที่อยู่ปลายทางนะคะ  และนักเรียนที่อยู่ปลายทางที่น่ารักทุกๆคนค่ะ วันนี้กลับมาพบกันอีกเช่นเคยค่ะ รายวิชาการงานอาชีพ หลักชั้นประถมศึกษาปีที่ 6 ไปพบกับคุณครูณัฐธิดาเนียมสอาด ที่เด็กๆเรียกกันว่าคุณครูฝ้ายค่ะ  แล้วคุณขออรอนงค์สุดสาครหรือว่าครูแอร์ค่ะ  สำหรับวันนี้นะคะเด็กๆจะทราบหรือยังคะเราจะมาเรียนรู้เกี่ยวกับเรื่องอะไร  เด็กๆอยากทราบแล้วใช่ไหมคะ คนอื่นนะคะขอทบทวนก่อนค่ะ ชั่วโมงที่แล้วนะคะเด็กๆได้เรียนรู้เกี่ยวกับเรื่องอะไรเด็กจำได้ไหมคะ  ครูฝ้ายคะเด็กๆตอบเสียงดังเลยนะคะ  สำหรับชั่วโมงที่แล้วเด็กๆได้เรียนรู้เกี่ยวกับเรื่องอะไรนะครับคุณครูฝ้าย  การขยายพันธุ์พืช 2 ใช่หรือไม่และเด็กนั้นได้ฝึกปฏิบัติด้วยใช่ไหมคะ   พอแล้วค่ะสำหรับวันนี้นะคะเด็กๆเราก็จะมาเรียนรู้กันนะคะ ก็คือในเรื่องของประโยชน์ของการขยายพันธุ์พืชนั้นเองค่ะ เดี๋ยวเราไปดูพร้อมกันเลยนะคะ ก่อนอื่นนะคะเด็กๆก็จะต้องทราบถึงจุดประสงค์การเรียนรู้กันก่อนนะคะ จุดประสงค์การเรียนรู้ในวันนี้ จะมีอยู่ด้วยกัน 3 ข้อค่ะ  ข้อที่ 1 นะคะ บอกประโยชน์ของการขยายพันธุ์พืชได้ ข้อที่ 2 ค่ะ เขียนประโยชน์ของการขยายพันธุ์พืช ไปใช้ในชีวิตประจำวันได้ แล้วข้อที่ 3 นะคะเห็นประโยชน์ของการขยายพันธุ์พืชนั้นเองค่ะ ทั้งหมดในเนื้อค้าก็คือจุดประสงค์การ รู้ที่เด็กจะได้เรียนรู้ กับครูแอนและครูฝ้ายในชั่วโมงนี้ค่ะ ถูกต้องแล้วนะคะเด็กๆและในวันนี้นะคะ Profile ก็มีในส่วนของคำถามนั้น  พี่จะมาถามกับเด็กๆนะคะ คำถามของเรานะคะเราจะมาอ่าน พร้อมกันนะคะ  มาดูที่  การขยายพันธุ์พืชแบบอาศัยเพศ   และไม่อาศัยเพศมีประโยชน์อย่างไร ครั้งหนึ่งนะคะ การขยายพันธุ์พืชแบบอาศัยเพศ แบบไม่อาศัยเพศ มีประโยชน์อย่างไรคะ  ตอนนี้นะคะให้เด็กๆนั้น  ช่วยกันคิดนะคะ   ถ้ามีประโยชน์อย่างไร ทั้งแบบอาศัยเพศและไม่อาศัยเพศค่ะ  ซึ่งในส่วนนี้เราได้เรียนกันไปแล้วนะคะ  และฝึกปฏิบัติการแล้วด้วยนะคะ        เสียงดนตรี                                                                    เอาล่ะค่ะคุณครูคะ ตอบเสียงดังฟังชัดมากเลยนะคะ ได้ยินจากปลายทางนะคะ ต้นทางเลยทีเดียวนะคะ  เอาล่ะค่ะเดี๋ยวเรามาดูความคิดเห็น ขอบคุณครูแอร์กันบ้าง คะว่าการขยายพันธุ์พืชแบบอาศัยเพศ  และไม่อาศัยเพศมีประโยชน์อย่างไร คุณครู   สำหรับประโยชน์ของการขยายพันธุ์พืช ทั้งแบบอาศัยเพศและไม่อาศัยเพศ  แกคิดว่า   มีประโยชน์ดังนี้ ข้อที่ 1 เลย เราก็จะใช้เวลาว่างให้เกิดประโยชน์นั้นเอง ในส่วนของ ครูแอนนะคะ จะใช้เวลาว่างในวันหยุดแล้ว การหรือวันหยุดเสาร์อาทิตย์นะ  ในการทำการขยายพันธุ์พืชนั้น ค่ะข้อที่ 2 นะคะก็สามารถที่จะสร้าง ได้ให้กับครอบครัวนะ  และข้อที่ 3  ลาครูให้ทำไปแล้ว  มีประโยชน์   อันนี้คือประโยชน์ในการขยายพันธุ์พืชของครูแอน     ถูกต้องแล้วนะครับคุณ นะคะ  เด็กคะ  ได้ฟังคำตอบกลับไปแล้ว ก็คงจะคลาย กับคำตอบของเด็กๆกันไปแล้วใช่ไหม  ชนะนะคะตอนนี้คุณครูให้เด็กๆ เตรียมสมุดขึ้นมานะ  ได้เขียนวันที่ให้เรียบร้อยนะ  เพื่อที่จะ พร้อมในการจดบันทึกนั่นเอง   เส้นสำหรับต่อไปนะคะ  เราก็จะไปดูในส่วนของประโยชน์ของการขยายพันธุ์พืชนั้นเอง  ไปดูกันเลยค่ะ    และนี่นะคะก็คือประโยชน์ของการขยะ เพิ่มนะคะ      ซึ่งเขาจะบอกไว้ว่า ราคา ช่วยรักษาพันธุ์พืช ที่มีอยู่ไม่ให้สูญหาย หรือสูญพันธุ์ไปนะคะ สำหรับพืชที่หายากนะครับ ก็จะมีวิธีที่ 1 เป็นการขยายพันธุ์พืชนั้นเองนะคะ  เพื่อที่จะ ไม่มี ที่หายากมีต่อไปโดยที่ไม่สูญหายนั้นเอง  สำหรับข้อที่ 2 นะคะ ทำให้เกิดพันธุ์พืชใหม่ๆที่มีคน บัตร ที่ดีขึ้นกว่าพัน เช่น   มะม่วงอกร่องทองนะคะ   มีลักษณะหวานมันนะ หรือจะเป็นส้มโอ ช้างพันธุ์ต่างๆ  ที่แตกต่างไปจากเดิม คะอาจจะเป็นพันพลอยชมพูนะคะ  พันธุ์ทับทิมสยาม ต่างๆนะคะ    ข้อที่ 3 ช่วยสร้างอาชีพทำให้เกิดอะไร เช่นอาชีพรับจ้าง  ขยายพันธุ์พืชเพื่อนำไปจำหน่ายนะคะ อาชีพเกษตรกร   เพลงอาทิตย์ละวัน      ก็เป็นสิ่งที่ เรานี่มีความชำนาญในเรื่องของการขยายพันธุ์พืช  แล้วก็มีความชำนาญในเรื่องของ  การเป็นเกษตรกร ซึ่งอาชีพนี้ก็ต้องดูแลพืช   ที่เราเพาะปลูกนะคะที่เราทำการขยายพันธุ์   แล้วก็สามารถที่จะไปสร้างรายได้ สร้างผลผลิต  ให้กับเราได้ต่อไปนั่นเองค่ะ        นะคะเด็กๆในส่วนของข้อที่ 4 ค่ะ ช่วยลดต้นทุนการ ผลิตให้แก่เกษตรกรนะคะ  เกษตรกร  ผู้เพาะปลูก    สามารถขยายพันธุ์พืช ปลูกเองได้นะคะ ก็จะสามารถต้นทุน การผลิตนั้นลดลงค่ะ และข้อที่ 5 นะ  ช่วยลดค่าใช้จ่ายในครัวเรือน  การที่เรามีความรู้มีทักษะในการขยายพันธุ์พืช  พี่ปลุกเก็บไว้ นะคะ เราอาจจะใช้ใน การผลิตเพื่อนำมาบริโภค   และข้อที่ 6 ข้อสุดท้ายของเรา ช่วยให้เรานะคะมีความสุข และมีความภาคภูมิใจในตนเอง  ที่สามารถสร้างต้นพืชขึ้นมาใหม่   อย่างที่ครูแอนได้บอกไปเมื่อข้างต้นเมื่อสักครู่นะครับ    สำหรับ ต่อไปนะคะก็จะเป็นประโยชน์ของการขยายพันธุ์พืชด้วยการเพาะเมล็ดนะคะ  ซึ่งวิธีนี้เด็กๆก็เคยทำไปแล้วนะคะ    ซึ่งเราปฏิบัติกันมาแล้วนะคะ  ในส่วนของข้อที่ 1 นั้นนะคะสามารถขยายพันธุ์ได้  เป็นจำนวนมากนะคะ ก็คือเรานี้สามารถเพาะเมล็ด ได้เป็นจำนวนมาก หลายๆเมล็ดนะคะ  ทำให้ ต้นหรือเมล็ด porn เจริญเป็นต้นกล้านะคะ  แล้วก็เกิด โตเป็นต้นไม้ต่อๆไปนะ ค่ะ สำหรับข้อที่ 2 นะคะ ทำให้ ลำต้นรากมีความแข็งแรงนะคะ   ข้อที่ 3 ได้ต้นพันธุ์ที่เหมือนกับต้นแม่พันธุ์นั่นเองค่ะ   ละครที่ 4 นะคะ  สามารถรวมพืชมากกว่า 1 ลักษณะไว้ในต้นเดียวกัน นะคะ  ซึ่งวิธีนี้นะคะเป็นวิธีที่เราผสมเกสรกันระหว่างเกสรตัวผู้นะคะ  แล้วก็รังไข่นะคะ  เมื่อเราผสมกันนะคะเราจะอาศัยธรรมชาตินะคะ  ในการใช้แมลง ในการผสมเกสรเกสร       เรียกว่าเป็นการผสมเกสร ข้ามสายพันธุ์ค่ะหรือเป็นฝีมือมนุษย์ ที่ต้องการ  จะเพาะเมล็ด ขาหรือผสมเกสร โดยวิธีการนำ เกษร 1 มาผสม ข้ามสายพันธุ์  เพื่อให้พืชนั้นมีสีสันที่สวยงาม  อย่างเช่น แคคตัสนะคะ  ถือว่าเป็นบอลสีต่างๆ  ซึ่ง  อันนี้ สามารถเพาะขยายพันธุ์ ได้มีลักษณะ กว่าต้นหนึ่งนะคะ ในลักษณะที่แตกต่างกันออกไปนั้น ค่ะ     ไปค่ะส่วนต่อไปนะคะ  ก็จะเป็นประโยชน์ ของการปักชำนั้นเองนะคะ  ซึ่งวิธีนี้นะคะ ก็เป็นวิธีง่ายๆนะ  ทีเด็ดไปทางนั้น สามารถที่จะทำได้เช่นเดียวกันนะคะ เรามาดูประโยชน์ ขาว่าการปักชำนั้นมีอะไร ประโยชน์อย่างไร  ในข้อที่ 1 นะคะ  มีความแข็งแรงค่ะ  ให้ต้นพืชที่ใหญ่ในระยะเวลาอันสั้นนะคะ  ข้อที่ 2 ค่ะ  ต้นพืชใหม่ที่ได้นะคะ มีลักษณะเหมือนกับต้นเดิม ทุกประการเลย  แล้วข้อที่ 3 นะคะสามารถที่จะ ย้ายไปปลูกในที่อื่น ก็อยากได้สะดวกนั่นเองค่ะ  ข้อที่ 4 ประหยัดค่าใช้จ่ายนะคะ ข้อนี้สำคัญมากเลยนะ  และข้อที่ 5  ขยายพันธุ์พืชในปริมาณที่  ขอวิธีการ ขยายพันธุ์โดยวิธีการปักชำนี้นะคะ  คนข้างที่จะลดต้นทุน  ในการผลิตนะคะ   แล้วก็ที่สำคัญค่ะ ก็จะได้พันธุ์ที่ปริมาณมาก  แล้วก็ได้พันดีนั่นเองค่ะ   เหมือนกับต้นเดิมทุกประการเลยค่ะ  สำหรับต่อไปนะคะเป็นคำถามนะคะ ตัวการ์ตูนว่าให้เด็กๆ  อยู่กับคุณครูอยู่หรือไม่ ซึ่งเราจะมาดูคำถามกัน  คำถามนั้นถามอะไรกับเด็กๆ  สำหรับคำถามค่ะ การขยายพันธุ์พืช วิธีการ ชำมีประโยชน์อย่างไรคะ เด็ก เมื่อสักครู่เด่นให้ฟังไปแล้ว   การปักชำนี้มีประโยชน์อย่างไร หน้าเด็กเองก็เคยฝึกปฏิบัติกันมาแล้วใช่ คะ อยากจะทราบว่าเด็กๆอยากจะตอบกันว่าอย่าง  เสียงดนตรี                                                                                           เด็กยกมือการตอบกลับคุณครูปลายทางแล้วใช่ไหมคะ  เสียงดังฟังชัดมากๆเลยนะคะ  แล้วแต่ละคนก็มีคำตอบที่หลากหลายกันเลยนะคะ  ซึ่งเด็กๆนั้น  เคยเจอประสบการณ์ด้วยตนเองเลยนะคะ แล้วก็ได้รับประโยชน์ กันอย่างมากเลยทีเดียวใช่ไหมคะ   เอาราคา เดี๋ยวต่อไปนะคะ จะมาดูประโยชน์ของการขยายพันธุ์ แบบต่างๆกันมาอีกนั่นเองค่ะ     และนี่นะคะก็คือประโยชน์  ต้องการตอนกี่หน้านะคะ การตอนกิ่งนะคะ   จะเป็นการ ที่เรานั้น ทำอะไรครับเด็กๆ เด็กพอจะจำได้ไหมคะ    เป็นการที่เรานั้นค่อยเก่งใช่ไหมคะ ใช้ ต้นนั้น      และประโยชน์ที่เราจะได้รับนั้นคืออะไร จำได้ไหมเอ่ย    เด็กบอกว่าจำได้ใช่ไหมคะ   มาดูในส่วนข้อที่ 1 กันนะคะ ก็คือต้นหรือกิ่งพืชนี่ ออกรากขณะที่ติดอยู่กับต้นแม่นะคะ 2  พืชที่ขยายพันธุ์ด้วยการตอนกิ่ง สามารถทำกับพืชที่มีขนาดใหญ่ ก็คือตอนนี้โตแล้วนะคะ  สิ่งใดที่แล้วนะคะ   กำลังอ่อนและแก่นะคะในสิ่งเดียวกันนั่นเองค่ะสำหรับข้อที่ 3 นะคะ ได้ต้นพืชที่มีลักษณะ เหมือนต้นแม่ทุกประการเลยนะคะ  ไม่เปลี่ยนแปลงเลยนะคะ  บริษัท 4 ขา   ที่ขยายพันธุ์ด้วยการตอนกิ่งให้ผลผลิตเร็ว การปักชำนั่นเองค่ะ เพราะเขาสามารถ จากนอกเล่ามาได้เลยค่ะเด็กๆ             สำหรับต่อไปเลยนะคะ คือประโยชน์ของการติดตานั่นเองค่ะ  การติดตานั้น มีประโยชน์อย่างไรไปดูกันเลยค่ะ    สามารถขยายพันธุ์พืชได้จำนวนมากนะคะ กิ่งพันธุ์แต่ละกิ่ง  มีหลายตานั่นเองค่ะ 2 เลยนะคะ สร้างมูลค่าเพิ่มนะคะให้กับพันธุ์ไม้ด้วยนะคะ  โดยเฉพาะ การผลิตพืชแฟนซีค่ะ พืชที่ให้ผลผลิต ได้หลายอย่างในต้นเดียวกันอย่างเช่นมะม่วงอกร่องค่ะ  มะม่วงเขียวเสวย มะม่วงน้ำดอกไม้ในต้นเดียวกันนะคะ  รั้วไม้ดอกเช่นดอกกุหลาบนะคะ  จะมีดอกหลายสีนะคะ  และรวมไปถึงเรื่องฟ้าด้วยนะคะ  ไม้หนึ่งต้นนั้นจะประกอบไปด้วย อาจจะมีสีขาวนะคะสีเหลือง สีชมพูนั่นเองค่ะ     ใช่แล้วนะคะถูกต้องแล้วนะคะ    อันนี้ก็คือประโยชน์นะครับ  ของการขยายพันธุ์พืชนะคะ ตอนนี้เราก็ยังไม่จบใช่ไหมคะ  เราก็ยังจะมีอีกนะคะเด็กๆ  สำหรับประโยชน์ของการ ตอนกินเลยนะคะ       ประโยชน์ของการต่อกิ่งก็มีมากมายเช่นเดียวกันนะคะ ดูส่วนข้อที่ 1 กันเลยนะคะ  เป็นทางเลือกในการขยายพันธุ์พืชที่ไม่สามารถใช้วิธีอื่นนะคะ  ว่าจะมาใช้ในวิธีนี้นั่นเองนะคะ  วิธีการต่อกิ่งนะคะ  2 ต้นพันธุ์บางชนิดเติบโตได้ดีนะคะ  ไม่อยู่บนระบบราก ของอีกต้นหนึ่งนะคะ    3 ทนทานต่อสภาพแวดล้อม และศัตรูพืชนะคะ    สีเลยนะคะ  เชื่อมประสานเนื้อเยื่อ ของเพื่อนที่เป็นต้น  และกิ่งพันธุ์เข้าด้วยกันนะคะ นี่ก็คือประโยชน์ของการต่อกิ่งนั้นเองค่ะเด็กๆ  เรื่องเด็กๆนะคะ   อยากจะฝึกปฏิบัติในเรื่องของการต่อกิ่งใช่ไหมคะ  แต่เราอาจจะถามผู้รู้นะคะ ผู้เ****วชาญก็ได้นะคะ  ถ้ามีโอกาสนะคะ จะได้ลงมือทำนะคะก็ยินดีด้วยนะคะ   สำหรับต่อไปนะคะ   ต่อไปจะเป็นประโยชน์ของการเพาะเลี้ยงเนื้อเยื่อนั้นเองค่ะ   ซึ่งอันนี้นะคะ แกก็ยังไม่แนะนำเด็กๆนะคะ เพราะการเพาะเลี้ยงเนื้อเยื่ออย่างนี้นะคะ   ขอใช้ความชำนาญและความเ****วชาญเป็นอย่างมากนะครับ แต่ว่าวันนี้เด็กๆได้เรียนรู้ไว้นะคะ ไม่เสียหายค่ะ  เรามาดูกันว่า  การเพาะเลี้ยงเนื้อเยื่อมีประโยชน์อย่างไรข้อที่ 1 นะคะ เพื่อการผลิตต้นพันธุ์ พืชในปริมาณมากและรวดเร็วค่ะ วันที่ 2   เปิดปฏิทิน จากโลกนะคะ การเก็บรักษาพันธุ์พืชไม่ให้สูญพันธุ์ค่ะ ข้อที่ 4 เพื่อการผลิตยา หรือว่าสารเคมีจากพืชนั้นเองค่ะ  ละครที่ 5 นะคะ  การปรับปรุงพืช ทำให้ดีขึ้นนั่นเองค่ะครูฝ้าย   และนี่ก็คือประโยชน์ของการขยายพันธุ์พืชนะคะ  คุณครูได้ก็บอกไปนะคะตอนต้นเมื่อสักครู่นี้นะครับ สำหรับต่อไปนั้นนะคะ  เป็นขั้นของการปฏิบัติกิจกรรมแล้วใช่ไหมคะเด็กๆ  ตอนนี้นะคะ  ให้เด็กๆงานยืดตัวให้ตรงนะคะ  ตรวจลมหายใจเข้านะคะ   หายใจออกนะคะ  แล้วยืดตัวให้ตรงนะคะ  พร้อมแล้วใช่ไหมคะ  สำหรับขั้นปฏิบัติของเรานะคะ ก็จะให้เด็กๆนะคะ  ทำใบงานที่ 5 เรื่องประโยชน์ของการขยายพันธุ์พืชนะคะ   ต่อไปนะคะ บทบาท ของคุณครูที่อยู่ปลายทางนะคะ ข้อที่ 1 เลยค่ะ  รบกวนคุณครูนะคะ  ใบงานที่ 5 เรื่องประโยชน์ของการขยายพันธุ์พืชค่ะ   วันที่ 2 นะคะ ควบคุมดูแลและให้คำปรึกษานักเรียนขณะที่ทำใบงานนะคะ  แล้วคุณครูนั้นสามารถที่จะวัดประเมินผล  จะให้ประเมิน เด็กได้เลยค่ะ เอาราคา สำหรับต่อไปนะคะ จะเป็นในส่วนของคำชี้แจงนะคะ  รูปแบบรายงาน  ตัวอย่างให้เด็กๆดูนะคะ คำชี้แจงของเรานะคะ  จะให้เด็กๆนั้น ตอบคำถามเกี่ยวกับประโยชน์ของการขยายพันธุ์พืชนะคะ ซึ่ง คำถามนะคะ  ประกอบไปด้วยข้อที่ 1 นะคะ ประโยชน์ของการขยายพันธุ์พืชนะคะ  ก็คือให้เด็กนั้น  ตอบมาเป็นความเรียง  หรือเป็นข้อก็ได้เช่นกันค่ะ  สำหรับข้อที่ 2 นะคะ ประโยชน์ของการขยายพันธุ์พืช เดินมาเลยนะคะ  ก็เขียนประโยชน์มานะคะ  ไม่ได้ประโยชน์อะไรบ้าง การที่เราเคยเพาะเมล็ดไปนะคะ ต่อไปค่ะเด็กๆ  2 ข้อที่ 3 นะคะ ประโยชน์ของการตอนกิ่งมีอะไรบ้างนะคะ Siri ก็เขียนมาเป็นข้อๆเลย ข้อที่ 4   ประโยชน์ของการปักชำมีอะไรบ้างก็เขียนลงไปนะคะ ข้อที่ 5 นะคะ นักเรียนสามารถนำประโยชน์ของการขยายพันธุ์พืช  ใช้ประโยชน์ในชีวิตประจำวันได้อย่างไรนะคะ  ทั้งหมดนี้ก็เป็นคำถามนะคะ เหล็กจะมีอยู่ทั้งหมด 5 ข้อนั้นเองค่ะ ถ้าตอนนี้เด็กๆพร้อมแล้วนะคะก็ยืดตัวให้ตรงค่ะและขอให้มีมารยาทในการทำใบงานด้วยนะคะ  ไม่ควรส่งเสียงดัง หยอกล้อกันในขณะทำใบงานนะคะ  มาทำรายงานเสร็จแล้ว  คนที่จะระบุชื่อ สกุลชั้นเลขที่นะคะ   แนะนำไปงานนั้น  ไปส่งกับคุณครูปลายทางนะคะ   เพื่อทำการวัดและประเมินผลหรือให้คะแนนเด็กๆ ไปนั่นเองค่ะ ถ้าพร้อมแล้วนะคะ ไปทำใบงานกันเลยค่ะเด็กๆ          เสียงดนตรี        เป็นอย่างไรกันบ้างคะเด็กๆ ไปทำใบงานเกษตรแล้วนะคะ  ให้สมกับคุณครูที่อยู่ต้นทางแล้วใช่ไหมคะ เรามาดูในส่วนของตัวอย่างคำตอบ ของใบงานในวันนี้นะคะ  ในส่วนของข้อที่ 1 กันเลยค่ะ  ความสามารถที่จะตอบได้อย่างไรบ้างนั่นเองค่ะ   ค่าแรง 2 ข้อที่ 1 นะคะ ประโยชน์ของการขยายพันธุ์พืชนะคะ กูไม่ได้พูดตั้งแต่ต้นชั่วโมงแล้วนะคะเด็กๆ ประโยชน์ของการขยายพันธุ์พืชนั้น  มีประโยชน์มากมายเลยนะคะ  ส่วนตัวของครูแอนนะคะข้อที่ 1 ค่ะ  ตอบเช่นเดียวนะคะ ใช้เวลาว่างให้เกิดประโยชน์นั้นเองค่ะ  แกจะใช้เวลาว่างในวันหยุดราชการและวันหยุดเสาร์อาทิตย์นะคะ  การขยายพันธุ์พืชนั้นเองค่ะ   สำหรับข้อที่ 2 นะคะ แกก็ทำแล้วนะคะ มีความสุขนั้นเองค่ะถ้าเราทำในสิ่งที่เราชอบนะคะ  มันจะเกิดความสุขนั้นเองค่ะเด็กๆ  อันนี้ก็คือประโยชน์ของการขยายพันธุ์พืช  ในส่วนคำตอบของข้อที่ 1 นะคะ เป็นอย่างไรกันบ้างคะเด็กๆ ซ่อมแอร์ไหมคะ  มีหลายคนตอบคล้ายๆกันกับของครูแอนนะคะ  เราเก่งกัน จริงเลยค่ะฝ้ายเยี่ยมมากเลยค่ะ  สำหรับในส่วนข้อที่ 2 นะคะ ก็คือประโยชน์ ของการเพาะเมล็ดนั่นเองนะคะ ซึ่งเจ้าการเพาะเมล็ดนี่ เคยปฏิบัติไปแล้วนะคะ วิธีนี้นะคะเวลาที่เราเพาะนี้ กว่าจะได้ต้นพันธุ์นะคะ  สักลายต้นนั่นเองนะคะ  ลักษณะของต้นพันธุ์นะคะ  จะมีเหมือนกับต้นแม่นั่นเองนะคะ  และอย่างหนึ่ง  เราสามารถที่จะได้ลักษณะ    ขอต้นพันธุ์ที่มีความแตกต่างกันนะคะ อยู่ในต้นเดียวกันนะคะ   น่าจะเป็น ในส่วนของอาจจะเป็นใบนะคะ หรือเป็นลำต้นนะคะ  ที่มีความมีสีสันแตกต่างกันไปอยู่ในต้นเดียวกันนะคะ ครูฝ้ายได้ยกตัวอย่างเมื่อสักครู่นะคะ  ต้นแคคตัสราคา  หรือว่าบอลสีนะคะ ที่เป็นพืชเศรษฐกิจอยู่ในช่วงนี้นั่นเองนะคะ   แค่นี้นะคะก็คือตัวอย่างคำตอบนั้นเองค่ะเด็กๆ ขอราคาสำหรับต่อไปนะคะ เจ้ามาในสวน  ของการสรุปบทเรียนแล้วนะคะ เด็กพร้อมกันแล้วหรือยังคะ  พร้อมแล้วนะคะ เดี๋ยวเราเข้าสู่สรุปบทเรียนกันวันนี้ก็เลยค่ะ  สอนการสรุปบทเรียนวันนี้นะคะ เรามาดูเลยว่า จะเป็นอย่างไรนั้นเองค่ะ การขยายพันธุ์พืชนะคะ มีประโยชน์มาก   แล้วเพิ่มจำนวนต้นพืชให้มีจำนวนมากขึ้น  รักษาพันธุ์พืชที่มีอยู่ไม่ให้สูญหาย พี่ช้างช่วยสร้างอาชีพ และทำให้เกิดรายได้นะคะ  แน่นอนว่านะคะ การขยายพันธุ์พืชนั้นนะคะ  สามารถที่จะทำ สร้างรายได้ให้กับตัวเรา   ชอบนะคะมีเวลาว่างในการขยายพันธุ์พืชนะคะ  เราสามารถทำเป็นอาชีพเสริมได้นะคะ   เจ้าพืชที่เราได้จากการขยายพันธุ์พืช ว่าจะเป็น การเพาะเมล็ดนะคะ  เป็นการขยายพันธุ์พืชแบบไม่อาศัยเพศต่างๆนะคะ ก็สามารถที่จะนำพืชเหล่านั้นนะคะ ไปปลูกนะคะ จะได้ผลผลิตต่อไปนะคะ   หรือไม่ก็นำขึ้นเหล่านั้น  ส่งออกไปยังต่างประเทศนะคะ และจำหน่ายกัน  ในประเทศไทยนะคะ   ยังเป็นอาหารให้กับตัวเรานะคะและประชากรในหลายๆคนด้วยเช่นกันนะคะ มันก็จะมีประโยชน์มากมายเลยทีเดียวนะคะ    สำหรับบทเรียนในครั้งต่อไปนะคะ   เราจะเรียนรู้กันในเรื่องของ      การปลูกพืชและการดูแลรักษานั้นเองค่ะ สิ่งที่เด็กจะต้องเตรียมนั้นในครั้งหน้านะคะ จะเป็นในส่วนของ ใบความรู้ และใบงานที่ 6 เรื่อง  การปลูกพืช การดูแลรักษานั้นเองค่ะ      แล้วสิ่งที่ต้องเตรียมในการฝึกปฏิบัติครั้งต่อไปนะคะ  ถ้าจะมีส่วนของวัสดุอุปกรณ์ ที่ใช้ในการปลูกพืชนะคะ  เช่นภาชนะปลูกพืช จัดสวน มีอะไรบ้างนะคะ เขาจะได้แก่    โหลแก้ว กระถางหรือเป็นแก้วน้ำพลาสติกที่เราดื่มไปแล้วนะคะ ก็สามารถที่จะนำมาปลูกพืชได้เช่นกันนะคะ ไปค่ะก็จะมีดิน      ผงถ่านและหินนะคะที่ใช้สำหรับการ จัดสวนหรือตกแต่งสวนนั้นเองค่ะ  เอาด้วยต้นพืชขนาดเล็กอ่ะค่ะเช่นไม้ประดับขนาดเล็กนะคะ  มอสเฟิร์นต่างๆนะคะ ที่จะนำมาจัดสวนนะคะ  เรียกว่าสวนในโหลแก้ว  สวนถาดนั่นเองนะคะ ขึ้นอยู่กับความถนัดของเด็กๆด้วยนะคะ ที่เด็กๆนำมานั้น อยากทำสวนแบบไหนนะคะและสิ่งใดไม่มีนะคะ   อาจจะขอคำแนะนำกับคุณครูได้อยู่ปลายทางได้นะคะ     ขอความอนุเคราะห์คุณครูปลายทางนะคะ นักเรียนนะคะ   สิ่งของบางชนิด ห*เด็กๆ ไม่สามารถหยิบหาได้นั่นเองค่ะ  แล้วในส่วนของวันนี้นะคะ  ป้ายและครูแอนนะคะ   ต้องขอตัวลาไปก่อนนะคะ แล้วพบกันใหม่ในครั้งหน้าค่ะ สวัสดีค่ะ     เสียงดนต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DLTV 2/2564 ป. 6 การงานอาชีพ หน่วยที่ 5_๕ ประโยชน์ของการขยายพันธุ์พืช 30 พ.ย. 64 (มีใบงาน และใบความรู้)</dc:title>
  <dc:creator/>
  <cp:keywords/>
  <dcterms:created xsi:type="dcterms:W3CDTF">2024-01-04T03:07:22Z</dcterms:created>
  <dcterms:modified xsi:type="dcterms:W3CDTF">2024-01-04T03: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กุมภาพันธ์ 2566 เวลา 13.32 น.</vt:lpwstr>
  </property>
  <property fmtid="{D5CDD505-2E9C-101B-9397-08002B2CF9AE}" pid="3" name="subtitle">
    <vt:lpwstr/>
  </property>
</Properties>
</file>